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ртём Арутюня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64761"/>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64761"/>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607347"/>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607347"/>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5086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5086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53507"/>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53507"/>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64656"/>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64656"/>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269771"/>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269771"/>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22536"/>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22536"/>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99361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99361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014971"/>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014971"/>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90326"/>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90326"/>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96919"/>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96919"/>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ртём Арутюнян</dc:creator>
  <dc:language>ru-RU</dc:language>
  <cp:keywords/>
  <dcterms:created xsi:type="dcterms:W3CDTF">2025-03-14T07:43:15Z</dcterms:created>
  <dcterms:modified xsi:type="dcterms:W3CDTF">2025-03-14T07: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